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05905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002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8370781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HENDERS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50 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or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6: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6: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059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9005 69006 69007 - DAMAGE TO DOOR Visual damage (minor) &amp; HINGES Screw fixings damaged/ missing &amp; FIT OF DOOR Excessive door to fram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Stores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Hall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Kitchen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Loft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Bed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Bath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Cupboard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002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9Z</dcterms:created>
  <dcterms:modified xsi:type="dcterms:W3CDTF">2024-04-25T10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